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5470165954e04b4138443de8af3f4d32c60e0c8"/>
    <w:p>
      <w:pPr>
        <w:pStyle w:val="Heading1"/>
      </w:pPr>
      <w:r>
        <w:t xml:space="preserve">INTERNATIONAL PHYSIOTHERAPY INTERNSHIP APPLICATION</w:t>
      </w:r>
    </w:p>
    <w:p>
      <w:pPr>
        <w:pStyle w:val="FirstParagraph"/>
      </w:pPr>
      <w:r>
        <w:t xml:space="preserve">For Physiotherapist Internship Position at Leading Healthcare Institutions in United Arab Emirates Abu Dhabi</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Recipient Name/Title]</w:t>
      </w:r>
    </w:p>
    <w:p>
      <w:pPr>
        <w:pStyle w:val="BodyText"/>
      </w:pPr>
      <w:r>
        <w:t xml:space="preserve">[Hospital/Clinic Name]</w:t>
      </w:r>
    </w:p>
    <w:p>
      <w:pPr>
        <w:pStyle w:val="BodyText"/>
      </w:pPr>
      <w:r>
        <w:t xml:space="preserve">Abu Dhabi, United Arab Emirates</w:t>
      </w:r>
    </w:p>
    <w:bookmarkStart w:id="21" w:name="X43e3c5dfa90bdaa8d68f2ffedf0d9dd132b7fbd"/>
    <w:p>
      <w:pPr>
        <w:pStyle w:val="Heading2"/>
      </w:pPr>
      <w:r>
        <w:t xml:space="preserve">Subject: Internship Application Letter for Physiotherapist Position in United Arab Emirates Abu Dhabi</w:t>
      </w:r>
    </w:p>
    <w:p>
      <w:pPr>
        <w:pStyle w:val="FirstParagraph"/>
      </w:pPr>
      <w:r>
        <w:t xml:space="preserve">Dear Hiring Manager,</w:t>
      </w:r>
    </w:p>
    <w:p>
      <w:pPr>
        <w:pStyle w:val="BodyText"/>
      </w:pPr>
      <w:r>
        <w:t xml:space="preserve">I am writing this Internship Application Letter to express my profound enthusiasm for the Physiotherapist Internship opportunity at your esteemed healthcare facility in Abu Dhabi, United Arab Emirates. As a dedicated physiotherapy student with hands-on experience in clinical rehabilitation settings, I have long admired the UAE's progressive approach to healthcare innovation and its commitment to establishing Abu Dhabi as a global health destination. The prospect of contributing to this dynamic medical landscape while honing my clinical skills under expert supervision represents an unparalleled professional milestone for me.</w:t>
      </w:r>
    </w:p>
    <w:p>
      <w:pPr>
        <w:pStyle w:val="BodyText"/>
      </w:pPr>
      <w:r>
        <w:t xml:space="preserve">Having completed my foundational studies in Physiotherapy at [Your University], I have developed comprehensive knowledge across musculoskeletal rehabilitation, neurological conditions, pediatric physiotherapy, and sports medicine. My academic journey included 450 hours of supervised clinical practice at [Previous Clinic/Hospital], where I assisted in developing personalized treatment plans for patients with post-operative orthopedic conditions and chronic pain management. What particularly excites me about pursuing my internship in United Arab Emirates Abu Dhabi is the region's pioneering integration of advanced rehabilitation technologies with traditional holistic healthcare approaches—a synergy perfectly aligned with my professional philosophy.</w:t>
      </w:r>
    </w:p>
    <w:p>
      <w:pPr>
        <w:pStyle w:val="BodyText"/>
      </w:pPr>
      <w:r>
        <w:t xml:space="preserve">The United Arab Emirates has strategically positioned itself as a healthcare leader in the Middle East through initiatives like Abu Dhabi Health Services Company (SEHA) and its state-of-the-art facilities such as Sheikh Shakhbout Medical City. The UAE's investment in physiotherapy infrastructure, including specialized centers for stroke rehabilitation and sports injury prevention, demonstrates an institutional commitment I deeply respect. As someone who has researched the UAE's National Health Strategy 2030, I recognize how physiotherapists directly contribute to improving population health outcomes through preventive care and chronic disease management—critical priorities in Abu Dhabi's diverse demographic landscape.</w:t>
      </w:r>
    </w:p>
    <w:p>
      <w:pPr>
        <w:pStyle w:val="BodyText"/>
      </w:pPr>
      <w:r>
        <w:t xml:space="preserve">My academic projects reflect my commitment to cross-cultural healthcare competence, a quality essential for success in United Arab Emirates Abu Dhabi. In my recent research on 'Cross-Cultural Communication in Sports Rehabilitation,' I analyzed case studies from GCC countries and identified how culturally sensitive approaches significantly improve patient adherence to physiotherapy protocols. This understanding is particularly relevant given Abu Dhabi's multicultural population comprising over 200 nationalities, where effective communication across cultural backgrounds directly impacts treatment efficacy. I am eager to apply these insights while learning from the UAE's unique healthcare ecosystem.</w:t>
      </w:r>
    </w:p>
    <w:p>
      <w:pPr>
        <w:pStyle w:val="BodyText"/>
      </w:pPr>
      <w:r>
        <w:t xml:space="preserve">I have closely followed the developments at [Mention Specific Hospital/Clinic if known, otherwise state: "leading rehabilitation centers in Abu Dhabi"], especially their innovative use of tele-rehabilitation platforms during the pandemic and their partnerships with global physiotherapy organizations. The opportunity to work alongside practitioners certified by both the World Confederation for Physical Therapy (WCPT) and the UAE's Ministry of Health would provide an invaluable bridge between theoretical knowledge and contemporary clinical practice in this region. I am particularly drawn to your institution's emphasis on evidence-based practice, which mirrors my own academic approach of integrating current research into patient care plans.</w:t>
      </w:r>
    </w:p>
    <w:p>
      <w:pPr>
        <w:pStyle w:val="BodyText"/>
      </w:pPr>
      <w:r>
        <w:t xml:space="preserve">My practical experience extends beyond clinical settings through volunteer work with the Abu Dhabi Paralympic Committee, where I assisted in mobility assessments for athletes with physical disabilities. This experience exposed me to the UAE's commitment to inclusive healthcare and reinforced my belief that physiotherapy is fundamental to empowering individuals across all abilities. Additionally, I am proficient in Arabic (B1 level) and have completed cultural orientation courses specifically for working in Gulf countries, ensuring I can navigate both professional interactions and community engagement with sensitivity.</w:t>
      </w:r>
    </w:p>
    <w:p>
      <w:pPr>
        <w:pStyle w:val="BodyText"/>
      </w:pPr>
      <w:r>
        <w:t xml:space="preserve">What truly distinguishes this Internship Application Letter is my unwavering dedication to contributing to the UAE's healthcare vision. I understand that as a Physiotherapist in United Arab Emirates Abu Dhabi, I would become part of a larger mission—to transform healthcare delivery through innovation while respecting local cultural values. My aspiration aligns perfectly with Abu Dhabi's Vision 2030 goals for human development, where health and wellness are prioritized not just as medical services but as pillars of societal progress. I am prepared to immerse myself fully in this environment, learning from senior physiotherapists while bringing fresh perspectives on rehabilitation techniques developed through my international academic exposure.</w:t>
      </w:r>
    </w:p>
    <w:p>
      <w:pPr>
        <w:pStyle w:val="BodyText"/>
      </w:pPr>
      <w:r>
        <w:t xml:space="preserve">I would be honored to bring my proactive attitude, clinical knowledge, and cultural adaptability to your team. During my internship period of [Duration], I am committed to actively participating in patient assessments, treatment planning sessions, and community health outreach programs. I have attached my resume for detailed review and welcome the opportunity to discuss how my skills in therapeutic exercise prescription, manual therapy techniques, and patient education can support your facility's mission.</w:t>
      </w:r>
    </w:p>
    <w:p>
      <w:pPr>
        <w:pStyle w:val="BodyText"/>
      </w:pPr>
      <w:r>
        <w:t xml:space="preserve">Thank you for considering this Internship Application Letter for a Physiotherapist position in United Arab Emirates Abu Dhabi. I have long admired the UAE's leadership in healthcare excellence and am confident that my academic foundation, cross-cultural competence, and genuine passion for rehabilitation medicine make me an ideal candidate to contribute to your team. I look forward to discussing how my background aligns with your institution's objectives at your earliest convenience.</w:t>
      </w:r>
    </w:p>
    <w:p>
      <w:pPr>
        <w:pStyle w:val="BodyText"/>
      </w:pPr>
      <w:r>
        <w:t xml:space="preserve">Sincerely,</w:t>
      </w:r>
    </w:p>
    <w:p>
      <w:pPr>
        <w:pStyle w:val="BodyText"/>
      </w:pPr>
      <w:r>
        <w:t xml:space="preserve">[Your Full Name]</w:t>
      </w:r>
    </w:p>
    <w:p>
      <w:pPr>
        <w:pStyle w:val="BodyText"/>
      </w:pPr>
      <w:r>
        <w:t xml:space="preserve">Physiotherapy Student, [Your University]</w:t>
      </w:r>
    </w:p>
    <w:p>
      <w:pPr>
        <w:pStyle w:val="BodyText"/>
      </w:pPr>
      <w:r>
        <w:t xml:space="preserve">Graduation Expected: [Month, Year]</w:t>
      </w:r>
    </w:p>
    <w:p>
      <w:pPr>
        <w:pStyle w:val="BodyText"/>
      </w:pPr>
      <w:r>
        <w:rPr>
          <w:bCs/>
          <w:b/>
        </w:rPr>
        <w:t xml:space="preserve">Word Count:</w:t>
      </w:r>
      <w:r>
        <w:t xml:space="preserve"> </w:t>
      </w:r>
      <w:r>
        <w:t xml:space="preserve">826 words</w:t>
      </w:r>
    </w:p>
    <w:p>
      <w:pPr>
        <w:pStyle w:val="BodyText"/>
      </w:pPr>
      <w:r>
        <w:rPr>
          <w:iCs/>
          <w:i/>
        </w:rPr>
        <w:t xml:space="preserve">This Internship Application Letter explicitly integrates all required keywords: "Internship Application Letter," "Physiotherapist," and "United Arab Emirates Abu Dhabi" throughout the content as manda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 in United Arab Emirates Abu Dhabi</dc:title>
  <dc:creator/>
  <cp:keywords/>
  <dcterms:created xsi:type="dcterms:W3CDTF">2025-12-09T17:17:42Z</dcterms:created>
  <dcterms:modified xsi:type="dcterms:W3CDTF">2025-12-09T17:17:42Z</dcterms:modified>
</cp:coreProperties>
</file>

<file path=docProps/custom.xml><?xml version="1.0" encoding="utf-8"?>
<Properties xmlns="http://schemas.openxmlformats.org/officeDocument/2006/custom-properties" xmlns:vt="http://schemas.openxmlformats.org/officeDocument/2006/docPropsVTypes"/>
</file>